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47F5E7" w14:textId="3DFD54DD" w:rsidR="00A83F6B" w:rsidRDefault="00A47DF2" w:rsidP="00A47DF2">
      <w:pPr>
        <w:jc w:val="center"/>
        <w:rPr>
          <w:color w:val="FF0000"/>
          <w:sz w:val="32"/>
          <w:szCs w:val="32"/>
        </w:rPr>
      </w:pPr>
      <w:r w:rsidRPr="00A47DF2">
        <w:rPr>
          <w:color w:val="FF0000"/>
          <w:sz w:val="32"/>
          <w:szCs w:val="32"/>
        </w:rPr>
        <w:t>Conditional Statements</w:t>
      </w:r>
    </w:p>
    <w:p w14:paraId="5A5493AE" w14:textId="1039C8C9" w:rsidR="00A47DF2" w:rsidRPr="00EE4995" w:rsidRDefault="00A47DF2" w:rsidP="00EE4995">
      <w:pPr>
        <w:pStyle w:val="ListParagraph"/>
        <w:numPr>
          <w:ilvl w:val="0"/>
          <w:numId w:val="3"/>
        </w:numPr>
        <w:rPr>
          <w:color w:val="FF0000"/>
          <w:sz w:val="28"/>
          <w:szCs w:val="28"/>
        </w:rPr>
      </w:pPr>
      <w:r w:rsidRPr="00EE4995">
        <w:rPr>
          <w:color w:val="FF0000"/>
          <w:sz w:val="28"/>
          <w:szCs w:val="28"/>
        </w:rPr>
        <w:t>If Statement:</w:t>
      </w:r>
    </w:p>
    <w:p w14:paraId="70316A58" w14:textId="77777777" w:rsidR="00A47DF2" w:rsidRPr="00A47DF2" w:rsidRDefault="00A47DF2" w:rsidP="00FE3775">
      <w:pPr>
        <w:spacing w:line="240" w:lineRule="atLeast"/>
        <w:contextualSpacing/>
        <w:rPr>
          <w:rFonts w:ascii="Consolas" w:hAnsi="Consolas"/>
          <w:sz w:val="24"/>
          <w:szCs w:val="24"/>
        </w:rPr>
      </w:pPr>
      <w:r w:rsidRPr="00A47DF2">
        <w:rPr>
          <w:rFonts w:ascii="Consolas" w:hAnsi="Consolas"/>
          <w:sz w:val="24"/>
          <w:szCs w:val="24"/>
        </w:rPr>
        <w:t>#!/bin/bash</w:t>
      </w:r>
    </w:p>
    <w:p w14:paraId="7AE5606C" w14:textId="6ACAE233" w:rsidR="00A47DF2" w:rsidRPr="00A47DF2" w:rsidRDefault="00A47DF2" w:rsidP="00FE3775">
      <w:pPr>
        <w:spacing w:line="240" w:lineRule="atLeast"/>
        <w:contextualSpacing/>
        <w:rPr>
          <w:rFonts w:ascii="Consolas" w:hAnsi="Consolas"/>
          <w:sz w:val="24"/>
          <w:szCs w:val="24"/>
        </w:rPr>
      </w:pPr>
      <w:r w:rsidRPr="00A47DF2">
        <w:rPr>
          <w:rFonts w:ascii="Consolas" w:hAnsi="Consolas"/>
          <w:sz w:val="24"/>
          <w:szCs w:val="24"/>
        </w:rPr>
        <w:t>read -p "Input a number: " number</w:t>
      </w:r>
    </w:p>
    <w:p w14:paraId="4CB0F8E2" w14:textId="77777777" w:rsidR="00A47DF2" w:rsidRPr="00A47DF2" w:rsidRDefault="00A47DF2" w:rsidP="00FE3775">
      <w:pPr>
        <w:spacing w:line="240" w:lineRule="atLeast"/>
        <w:contextualSpacing/>
        <w:rPr>
          <w:rFonts w:ascii="Consolas" w:hAnsi="Consolas"/>
          <w:sz w:val="24"/>
          <w:szCs w:val="24"/>
        </w:rPr>
      </w:pPr>
      <w:r w:rsidRPr="00A47DF2">
        <w:rPr>
          <w:rFonts w:ascii="Consolas" w:hAnsi="Consolas"/>
          <w:sz w:val="24"/>
          <w:szCs w:val="24"/>
        </w:rPr>
        <w:t>if [[ $number -gt 50 ]]</w:t>
      </w:r>
    </w:p>
    <w:p w14:paraId="3C48D470" w14:textId="77777777" w:rsidR="00A47DF2" w:rsidRPr="00A47DF2" w:rsidRDefault="00A47DF2" w:rsidP="00FE3775">
      <w:pPr>
        <w:spacing w:line="240" w:lineRule="atLeast"/>
        <w:contextualSpacing/>
        <w:rPr>
          <w:rFonts w:ascii="Consolas" w:hAnsi="Consolas"/>
          <w:sz w:val="24"/>
          <w:szCs w:val="24"/>
        </w:rPr>
      </w:pPr>
      <w:r w:rsidRPr="00A47DF2">
        <w:rPr>
          <w:rFonts w:ascii="Consolas" w:hAnsi="Consolas"/>
          <w:sz w:val="24"/>
          <w:szCs w:val="24"/>
        </w:rPr>
        <w:t>then</w:t>
      </w:r>
    </w:p>
    <w:p w14:paraId="510A9A76" w14:textId="77777777" w:rsidR="00A47DF2" w:rsidRPr="00A47DF2" w:rsidRDefault="00A47DF2" w:rsidP="00FE3775">
      <w:pPr>
        <w:spacing w:line="240" w:lineRule="atLeast"/>
        <w:contextualSpacing/>
        <w:rPr>
          <w:rFonts w:ascii="Consolas" w:hAnsi="Consolas"/>
          <w:sz w:val="24"/>
          <w:szCs w:val="24"/>
        </w:rPr>
      </w:pPr>
      <w:r w:rsidRPr="00A47DF2">
        <w:rPr>
          <w:rFonts w:ascii="Consolas" w:hAnsi="Consolas"/>
          <w:sz w:val="24"/>
          <w:szCs w:val="24"/>
        </w:rPr>
        <w:t xml:space="preserve">  echo "The number is big."</w:t>
      </w:r>
    </w:p>
    <w:p w14:paraId="07CCE71D" w14:textId="71FA762E" w:rsidR="00A47DF2" w:rsidRDefault="00A47DF2" w:rsidP="00FE3775">
      <w:pPr>
        <w:spacing w:line="240" w:lineRule="atLeast"/>
        <w:contextualSpacing/>
        <w:rPr>
          <w:rFonts w:ascii="Consolas" w:hAnsi="Consolas"/>
          <w:sz w:val="24"/>
          <w:szCs w:val="24"/>
        </w:rPr>
      </w:pPr>
      <w:r w:rsidRPr="00A47DF2">
        <w:rPr>
          <w:rFonts w:ascii="Consolas" w:hAnsi="Consolas"/>
          <w:sz w:val="24"/>
          <w:szCs w:val="24"/>
        </w:rPr>
        <w:t>fi</w:t>
      </w:r>
    </w:p>
    <w:p w14:paraId="3094BD38" w14:textId="26582558" w:rsidR="00EE4995" w:rsidRDefault="00EE4995" w:rsidP="00EE4995">
      <w:pPr>
        <w:pStyle w:val="ListParagraph"/>
        <w:numPr>
          <w:ilvl w:val="0"/>
          <w:numId w:val="3"/>
        </w:numPr>
        <w:rPr>
          <w:rFonts w:ascii="Consolas" w:hAnsi="Consolas"/>
          <w:color w:val="FF0000"/>
          <w:sz w:val="24"/>
          <w:szCs w:val="24"/>
        </w:rPr>
      </w:pPr>
      <w:r w:rsidRPr="00EE4995">
        <w:rPr>
          <w:rFonts w:ascii="Consolas" w:hAnsi="Consolas"/>
          <w:color w:val="FF0000"/>
          <w:sz w:val="24"/>
          <w:szCs w:val="24"/>
        </w:rPr>
        <w:t>File Test Operators</w:t>
      </w:r>
    </w:p>
    <w:p w14:paraId="695A6BD6" w14:textId="77777777" w:rsidR="0008703F" w:rsidRPr="0008703F" w:rsidRDefault="0008703F" w:rsidP="0008703F">
      <w:pPr>
        <w:pStyle w:val="ListParagraph"/>
        <w:rPr>
          <w:rFonts w:ascii="Consolas" w:hAnsi="Consolas"/>
          <w:sz w:val="24"/>
          <w:szCs w:val="24"/>
        </w:rPr>
      </w:pPr>
      <w:r w:rsidRPr="0008703F">
        <w:rPr>
          <w:rFonts w:ascii="Consolas" w:hAnsi="Consolas"/>
          <w:sz w:val="24"/>
          <w:szCs w:val="24"/>
        </w:rPr>
        <w:t>| Operator | Description |</w:t>
      </w:r>
    </w:p>
    <w:p w14:paraId="4CE7CE8D" w14:textId="77777777" w:rsidR="0008703F" w:rsidRPr="0008703F" w:rsidRDefault="0008703F" w:rsidP="0008703F">
      <w:pPr>
        <w:pStyle w:val="ListParagraph"/>
        <w:rPr>
          <w:rFonts w:ascii="Consolas" w:hAnsi="Consolas"/>
          <w:sz w:val="24"/>
          <w:szCs w:val="24"/>
        </w:rPr>
      </w:pPr>
      <w:r w:rsidRPr="0008703F">
        <w:rPr>
          <w:rFonts w:ascii="Consolas" w:hAnsi="Consolas"/>
          <w:sz w:val="24"/>
          <w:szCs w:val="24"/>
        </w:rPr>
        <w:t>| -------- | ----------- |</w:t>
      </w:r>
    </w:p>
    <w:p w14:paraId="73EBE0F2" w14:textId="77777777" w:rsidR="0008703F" w:rsidRPr="0008703F" w:rsidRDefault="0008703F" w:rsidP="0008703F">
      <w:pPr>
        <w:pStyle w:val="ListParagraph"/>
        <w:rPr>
          <w:rFonts w:ascii="Consolas" w:hAnsi="Consolas"/>
          <w:sz w:val="24"/>
          <w:szCs w:val="24"/>
        </w:rPr>
      </w:pPr>
      <w:r w:rsidRPr="0008703F">
        <w:rPr>
          <w:rFonts w:ascii="Consolas" w:hAnsi="Consolas"/>
          <w:sz w:val="24"/>
          <w:szCs w:val="24"/>
        </w:rPr>
        <w:t>| -d file   | directory  |</w:t>
      </w:r>
    </w:p>
    <w:p w14:paraId="3B218911" w14:textId="77777777" w:rsidR="0008703F" w:rsidRPr="0008703F" w:rsidRDefault="0008703F" w:rsidP="0008703F">
      <w:pPr>
        <w:pStyle w:val="ListParagraph"/>
        <w:rPr>
          <w:rFonts w:ascii="Consolas" w:hAnsi="Consolas"/>
          <w:sz w:val="24"/>
          <w:szCs w:val="24"/>
        </w:rPr>
      </w:pPr>
      <w:r w:rsidRPr="0008703F">
        <w:rPr>
          <w:rFonts w:ascii="Consolas" w:hAnsi="Consolas"/>
          <w:sz w:val="24"/>
          <w:szCs w:val="24"/>
        </w:rPr>
        <w:t>| -e file   | exists     |</w:t>
      </w:r>
    </w:p>
    <w:p w14:paraId="10943369" w14:textId="77777777" w:rsidR="0008703F" w:rsidRPr="0008703F" w:rsidRDefault="0008703F" w:rsidP="0008703F">
      <w:pPr>
        <w:pStyle w:val="ListParagraph"/>
        <w:rPr>
          <w:rFonts w:ascii="Consolas" w:hAnsi="Consolas"/>
          <w:sz w:val="24"/>
          <w:szCs w:val="24"/>
        </w:rPr>
      </w:pPr>
      <w:r w:rsidRPr="0008703F">
        <w:rPr>
          <w:rFonts w:ascii="Consolas" w:hAnsi="Consolas"/>
          <w:sz w:val="24"/>
          <w:szCs w:val="24"/>
        </w:rPr>
        <w:t>| -f file   | ordinary file     |</w:t>
      </w:r>
    </w:p>
    <w:p w14:paraId="2084FBA5" w14:textId="77777777" w:rsidR="0008703F" w:rsidRPr="0008703F" w:rsidRDefault="0008703F" w:rsidP="0008703F">
      <w:pPr>
        <w:pStyle w:val="ListParagraph"/>
        <w:rPr>
          <w:rFonts w:ascii="Consolas" w:hAnsi="Consolas"/>
          <w:sz w:val="24"/>
          <w:szCs w:val="24"/>
        </w:rPr>
      </w:pPr>
      <w:r w:rsidRPr="0008703F">
        <w:rPr>
          <w:rFonts w:ascii="Consolas" w:hAnsi="Consolas"/>
          <w:sz w:val="24"/>
          <w:szCs w:val="24"/>
        </w:rPr>
        <w:t>| -r file   | readable          |</w:t>
      </w:r>
    </w:p>
    <w:p w14:paraId="28B69AC5" w14:textId="77777777" w:rsidR="0008703F" w:rsidRPr="0008703F" w:rsidRDefault="0008703F" w:rsidP="0008703F">
      <w:pPr>
        <w:pStyle w:val="ListParagraph"/>
        <w:rPr>
          <w:rFonts w:ascii="Consolas" w:hAnsi="Consolas"/>
          <w:sz w:val="24"/>
          <w:szCs w:val="24"/>
        </w:rPr>
      </w:pPr>
      <w:r w:rsidRPr="0008703F">
        <w:rPr>
          <w:rFonts w:ascii="Consolas" w:hAnsi="Consolas"/>
          <w:sz w:val="24"/>
          <w:szCs w:val="24"/>
        </w:rPr>
        <w:t>| -s file   | size is &gt; 0 bytes |</w:t>
      </w:r>
    </w:p>
    <w:p w14:paraId="005C4964" w14:textId="77777777" w:rsidR="0008703F" w:rsidRPr="0008703F" w:rsidRDefault="0008703F" w:rsidP="0008703F">
      <w:pPr>
        <w:pStyle w:val="ListParagraph"/>
        <w:rPr>
          <w:rFonts w:ascii="Consolas" w:hAnsi="Consolas"/>
          <w:sz w:val="24"/>
          <w:szCs w:val="24"/>
        </w:rPr>
      </w:pPr>
      <w:r w:rsidRPr="0008703F">
        <w:rPr>
          <w:rFonts w:ascii="Consolas" w:hAnsi="Consolas"/>
          <w:sz w:val="24"/>
          <w:szCs w:val="24"/>
        </w:rPr>
        <w:t>| -w file   | writable          |</w:t>
      </w:r>
    </w:p>
    <w:p w14:paraId="1E9D557F" w14:textId="5F8A5A9A" w:rsidR="00EE4995" w:rsidRDefault="0008703F" w:rsidP="0008703F">
      <w:pPr>
        <w:pStyle w:val="ListParagraph"/>
        <w:rPr>
          <w:rFonts w:ascii="Consolas" w:hAnsi="Consolas"/>
          <w:sz w:val="24"/>
          <w:szCs w:val="24"/>
        </w:rPr>
      </w:pPr>
      <w:r w:rsidRPr="0008703F">
        <w:rPr>
          <w:rFonts w:ascii="Consolas" w:hAnsi="Consolas"/>
          <w:sz w:val="24"/>
          <w:szCs w:val="24"/>
        </w:rPr>
        <w:t>| -x FILE   | executable        |</w:t>
      </w:r>
    </w:p>
    <w:p w14:paraId="59C2B091" w14:textId="77777777" w:rsidR="0008703F" w:rsidRDefault="0008703F" w:rsidP="0008703F">
      <w:pPr>
        <w:pStyle w:val="ListParagraph"/>
        <w:rPr>
          <w:rFonts w:ascii="Consolas" w:hAnsi="Consolas"/>
          <w:sz w:val="24"/>
          <w:szCs w:val="24"/>
        </w:rPr>
      </w:pPr>
    </w:p>
    <w:p w14:paraId="212F0E33" w14:textId="02E985FE" w:rsidR="0008703F" w:rsidRDefault="0008703F" w:rsidP="0008703F">
      <w:pPr>
        <w:pStyle w:val="ListParagraph"/>
        <w:numPr>
          <w:ilvl w:val="0"/>
          <w:numId w:val="3"/>
        </w:numPr>
        <w:rPr>
          <w:color w:val="FF0000"/>
          <w:sz w:val="28"/>
          <w:szCs w:val="28"/>
        </w:rPr>
      </w:pPr>
      <w:r w:rsidRPr="00EE4995">
        <w:rPr>
          <w:color w:val="FF0000"/>
          <w:sz w:val="28"/>
          <w:szCs w:val="28"/>
        </w:rPr>
        <w:t>If</w:t>
      </w:r>
      <w:r>
        <w:rPr>
          <w:color w:val="FF0000"/>
          <w:sz w:val="28"/>
          <w:szCs w:val="28"/>
        </w:rPr>
        <w:t xml:space="preserve"> </w:t>
      </w:r>
      <w:r w:rsidR="00FE3775">
        <w:rPr>
          <w:color w:val="FF0000"/>
          <w:sz w:val="28"/>
          <w:szCs w:val="28"/>
        </w:rPr>
        <w:t>-</w:t>
      </w:r>
      <w:r>
        <w:rPr>
          <w:color w:val="FF0000"/>
          <w:sz w:val="28"/>
          <w:szCs w:val="28"/>
        </w:rPr>
        <w:t>Else</w:t>
      </w:r>
      <w:r w:rsidRPr="00EE4995">
        <w:rPr>
          <w:color w:val="FF0000"/>
          <w:sz w:val="28"/>
          <w:szCs w:val="28"/>
        </w:rPr>
        <w:t xml:space="preserve"> Statement:</w:t>
      </w:r>
    </w:p>
    <w:p w14:paraId="64C6DC15" w14:textId="77777777" w:rsidR="00FE3775" w:rsidRPr="00FE3775" w:rsidRDefault="00FE3775" w:rsidP="00FE3775">
      <w:pPr>
        <w:pStyle w:val="ListParagraph"/>
        <w:rPr>
          <w:rFonts w:ascii="Consolas" w:hAnsi="Consolas"/>
          <w:sz w:val="24"/>
          <w:szCs w:val="24"/>
        </w:rPr>
      </w:pPr>
      <w:r w:rsidRPr="00FE3775">
        <w:rPr>
          <w:rFonts w:ascii="Consolas" w:hAnsi="Consolas"/>
          <w:sz w:val="24"/>
          <w:szCs w:val="24"/>
        </w:rPr>
        <w:t>#!/bin/bash</w:t>
      </w:r>
    </w:p>
    <w:p w14:paraId="3BF60B2A" w14:textId="77777777" w:rsidR="00FE3775" w:rsidRPr="00FE3775" w:rsidRDefault="00FE3775" w:rsidP="00FE3775">
      <w:pPr>
        <w:pStyle w:val="ListParagraph"/>
        <w:rPr>
          <w:rFonts w:ascii="Consolas" w:hAnsi="Consolas"/>
          <w:sz w:val="24"/>
          <w:szCs w:val="24"/>
        </w:rPr>
      </w:pPr>
      <w:r w:rsidRPr="00FE3775">
        <w:rPr>
          <w:rFonts w:ascii="Consolas" w:hAnsi="Consolas"/>
          <w:sz w:val="24"/>
          <w:szCs w:val="24"/>
        </w:rPr>
        <w:t>read -p "Input a number: " number</w:t>
      </w:r>
    </w:p>
    <w:p w14:paraId="6917158F" w14:textId="77777777" w:rsidR="00FE3775" w:rsidRPr="00FE3775" w:rsidRDefault="00FE3775" w:rsidP="00FE3775">
      <w:pPr>
        <w:pStyle w:val="ListParagraph"/>
        <w:rPr>
          <w:rFonts w:ascii="Consolas" w:hAnsi="Consolas"/>
          <w:sz w:val="24"/>
          <w:szCs w:val="24"/>
        </w:rPr>
      </w:pPr>
    </w:p>
    <w:p w14:paraId="35A2FDD8" w14:textId="77777777" w:rsidR="00FE3775" w:rsidRPr="00FE3775" w:rsidRDefault="00FE3775" w:rsidP="00FE3775">
      <w:pPr>
        <w:pStyle w:val="ListParagraph"/>
        <w:rPr>
          <w:rFonts w:ascii="Consolas" w:hAnsi="Consolas"/>
          <w:sz w:val="24"/>
          <w:szCs w:val="24"/>
        </w:rPr>
      </w:pPr>
      <w:r w:rsidRPr="00FE3775">
        <w:rPr>
          <w:rFonts w:ascii="Consolas" w:hAnsi="Consolas"/>
          <w:sz w:val="24"/>
          <w:szCs w:val="24"/>
        </w:rPr>
        <w:t>if [[ $number -ge 10 ]]</w:t>
      </w:r>
    </w:p>
    <w:p w14:paraId="48F11AB7" w14:textId="77777777" w:rsidR="00FE3775" w:rsidRPr="00FE3775" w:rsidRDefault="00FE3775" w:rsidP="00FE3775">
      <w:pPr>
        <w:pStyle w:val="ListParagraph"/>
        <w:rPr>
          <w:rFonts w:ascii="Consolas" w:hAnsi="Consolas"/>
          <w:sz w:val="24"/>
          <w:szCs w:val="24"/>
        </w:rPr>
      </w:pPr>
      <w:r w:rsidRPr="00FE3775">
        <w:rPr>
          <w:rFonts w:ascii="Consolas" w:hAnsi="Consolas"/>
          <w:sz w:val="24"/>
          <w:szCs w:val="24"/>
        </w:rPr>
        <w:t>then</w:t>
      </w:r>
    </w:p>
    <w:p w14:paraId="649AB0C0" w14:textId="77777777" w:rsidR="00FE3775" w:rsidRPr="00FE3775" w:rsidRDefault="00FE3775" w:rsidP="00FE3775">
      <w:pPr>
        <w:pStyle w:val="ListParagraph"/>
        <w:rPr>
          <w:rFonts w:ascii="Consolas" w:hAnsi="Consolas"/>
          <w:sz w:val="24"/>
          <w:szCs w:val="24"/>
        </w:rPr>
      </w:pPr>
      <w:r w:rsidRPr="00FE3775">
        <w:rPr>
          <w:rFonts w:ascii="Consolas" w:hAnsi="Consolas"/>
          <w:sz w:val="24"/>
          <w:szCs w:val="24"/>
        </w:rPr>
        <w:t xml:space="preserve">  echo "The number is bigger than or equal to 10."</w:t>
      </w:r>
    </w:p>
    <w:p w14:paraId="1D7BA086" w14:textId="77777777" w:rsidR="00FE3775" w:rsidRPr="00FE3775" w:rsidRDefault="00FE3775" w:rsidP="00FE3775">
      <w:pPr>
        <w:pStyle w:val="ListParagraph"/>
        <w:rPr>
          <w:rFonts w:ascii="Consolas" w:hAnsi="Consolas"/>
          <w:sz w:val="24"/>
          <w:szCs w:val="24"/>
        </w:rPr>
      </w:pPr>
      <w:r w:rsidRPr="00FE3775">
        <w:rPr>
          <w:rFonts w:ascii="Consolas" w:hAnsi="Consolas"/>
          <w:sz w:val="24"/>
          <w:szCs w:val="24"/>
        </w:rPr>
        <w:t xml:space="preserve">else </w:t>
      </w:r>
    </w:p>
    <w:p w14:paraId="2ACA084D" w14:textId="77777777" w:rsidR="00FE3775" w:rsidRPr="00FE3775" w:rsidRDefault="00FE3775" w:rsidP="00FE3775">
      <w:pPr>
        <w:pStyle w:val="ListParagraph"/>
        <w:rPr>
          <w:rFonts w:ascii="Consolas" w:hAnsi="Consolas"/>
          <w:sz w:val="24"/>
          <w:szCs w:val="24"/>
        </w:rPr>
      </w:pPr>
      <w:r w:rsidRPr="00FE3775">
        <w:rPr>
          <w:rFonts w:ascii="Consolas" w:hAnsi="Consolas"/>
          <w:sz w:val="24"/>
          <w:szCs w:val="24"/>
        </w:rPr>
        <w:t xml:space="preserve">  echo "The number is smaller than 10"</w:t>
      </w:r>
    </w:p>
    <w:p w14:paraId="66BB9C4F" w14:textId="23AD40B9" w:rsidR="0008703F" w:rsidRPr="00FE3775" w:rsidRDefault="00FE3775" w:rsidP="00FE3775">
      <w:pPr>
        <w:pStyle w:val="ListParagraph"/>
        <w:rPr>
          <w:rFonts w:ascii="Consolas" w:hAnsi="Consolas"/>
          <w:sz w:val="24"/>
          <w:szCs w:val="24"/>
        </w:rPr>
      </w:pPr>
      <w:r w:rsidRPr="00FE3775">
        <w:rPr>
          <w:rFonts w:ascii="Consolas" w:hAnsi="Consolas"/>
          <w:sz w:val="24"/>
          <w:szCs w:val="24"/>
        </w:rPr>
        <w:t>fi</w:t>
      </w:r>
    </w:p>
    <w:p w14:paraId="2D60062D" w14:textId="575ADF10" w:rsidR="0008703F" w:rsidRDefault="0008703F" w:rsidP="0008703F">
      <w:pPr>
        <w:pStyle w:val="ListParagraph"/>
        <w:rPr>
          <w:rFonts w:ascii="Consolas" w:hAnsi="Consolas"/>
          <w:color w:val="FF0000"/>
          <w:sz w:val="24"/>
          <w:szCs w:val="24"/>
        </w:rPr>
      </w:pPr>
    </w:p>
    <w:p w14:paraId="4036DBA7" w14:textId="53C61DE4" w:rsidR="00FE3775" w:rsidRDefault="00FE3775" w:rsidP="00FE3775">
      <w:pPr>
        <w:pStyle w:val="ListParagraph"/>
        <w:numPr>
          <w:ilvl w:val="0"/>
          <w:numId w:val="3"/>
        </w:numPr>
        <w:rPr>
          <w:color w:val="FF0000"/>
          <w:sz w:val="28"/>
          <w:szCs w:val="28"/>
        </w:rPr>
      </w:pPr>
      <w:r w:rsidRPr="00EE4995">
        <w:rPr>
          <w:color w:val="FF0000"/>
          <w:sz w:val="28"/>
          <w:szCs w:val="28"/>
        </w:rPr>
        <w:t>If</w:t>
      </w:r>
      <w:r>
        <w:rPr>
          <w:color w:val="FF0000"/>
          <w:sz w:val="28"/>
          <w:szCs w:val="28"/>
        </w:rPr>
        <w:t xml:space="preserve"> </w:t>
      </w:r>
      <w:r>
        <w:rPr>
          <w:color w:val="FF0000"/>
          <w:sz w:val="28"/>
          <w:szCs w:val="28"/>
        </w:rPr>
        <w:t>-Elif -</w:t>
      </w:r>
      <w:r>
        <w:rPr>
          <w:color w:val="FF0000"/>
          <w:sz w:val="28"/>
          <w:szCs w:val="28"/>
        </w:rPr>
        <w:t>Else</w:t>
      </w:r>
      <w:r w:rsidRPr="00EE4995">
        <w:rPr>
          <w:color w:val="FF0000"/>
          <w:sz w:val="28"/>
          <w:szCs w:val="28"/>
        </w:rPr>
        <w:t xml:space="preserve"> Statement:</w:t>
      </w:r>
    </w:p>
    <w:p w14:paraId="7A0DB12C" w14:textId="77777777" w:rsidR="00FE3775" w:rsidRPr="00FE3775" w:rsidRDefault="00FE3775" w:rsidP="00FE3775">
      <w:pPr>
        <w:pStyle w:val="ListParagraph"/>
        <w:rPr>
          <w:rFonts w:ascii="Consolas" w:hAnsi="Consolas"/>
          <w:sz w:val="24"/>
          <w:szCs w:val="24"/>
        </w:rPr>
      </w:pPr>
      <w:r w:rsidRPr="00FE3775">
        <w:rPr>
          <w:rFonts w:ascii="Consolas" w:hAnsi="Consolas"/>
          <w:sz w:val="24"/>
          <w:szCs w:val="24"/>
        </w:rPr>
        <w:t>#!/bin/bash</w:t>
      </w:r>
    </w:p>
    <w:p w14:paraId="7A52DB5E" w14:textId="77777777" w:rsidR="00FE3775" w:rsidRPr="00FE3775" w:rsidRDefault="00FE3775" w:rsidP="00FE3775">
      <w:pPr>
        <w:pStyle w:val="ListParagraph"/>
        <w:rPr>
          <w:rFonts w:ascii="Consolas" w:hAnsi="Consolas"/>
          <w:sz w:val="24"/>
          <w:szCs w:val="24"/>
        </w:rPr>
      </w:pPr>
      <w:r w:rsidRPr="00FE3775">
        <w:rPr>
          <w:rFonts w:ascii="Consolas" w:hAnsi="Consolas"/>
          <w:sz w:val="24"/>
          <w:szCs w:val="24"/>
        </w:rPr>
        <w:t>read -p "Input a number: " number</w:t>
      </w:r>
    </w:p>
    <w:p w14:paraId="57B6A50D" w14:textId="77777777" w:rsidR="00FE3775" w:rsidRPr="00FE3775" w:rsidRDefault="00FE3775" w:rsidP="00FE3775">
      <w:pPr>
        <w:pStyle w:val="ListParagraph"/>
        <w:rPr>
          <w:rFonts w:ascii="Consolas" w:hAnsi="Consolas"/>
          <w:sz w:val="24"/>
          <w:szCs w:val="24"/>
        </w:rPr>
      </w:pPr>
    </w:p>
    <w:p w14:paraId="14E6BFF6" w14:textId="77777777" w:rsidR="00FE3775" w:rsidRPr="00FE3775" w:rsidRDefault="00FE3775" w:rsidP="00FE3775">
      <w:pPr>
        <w:pStyle w:val="ListParagraph"/>
        <w:rPr>
          <w:rFonts w:ascii="Consolas" w:hAnsi="Consolas"/>
          <w:sz w:val="24"/>
          <w:szCs w:val="24"/>
        </w:rPr>
      </w:pPr>
      <w:r w:rsidRPr="00FE3775">
        <w:rPr>
          <w:rFonts w:ascii="Consolas" w:hAnsi="Consolas"/>
          <w:sz w:val="24"/>
          <w:szCs w:val="24"/>
        </w:rPr>
        <w:t>if [[ $number -eq 10 ]]</w:t>
      </w:r>
    </w:p>
    <w:p w14:paraId="735F0AD8" w14:textId="77777777" w:rsidR="00FE3775" w:rsidRPr="00FE3775" w:rsidRDefault="00FE3775" w:rsidP="00FE3775">
      <w:pPr>
        <w:pStyle w:val="ListParagraph"/>
        <w:rPr>
          <w:rFonts w:ascii="Consolas" w:hAnsi="Consolas"/>
          <w:sz w:val="24"/>
          <w:szCs w:val="24"/>
        </w:rPr>
      </w:pPr>
      <w:r w:rsidRPr="00FE3775">
        <w:rPr>
          <w:rFonts w:ascii="Consolas" w:hAnsi="Consolas"/>
          <w:sz w:val="24"/>
          <w:szCs w:val="24"/>
        </w:rPr>
        <w:t>then</w:t>
      </w:r>
    </w:p>
    <w:p w14:paraId="202FEF71" w14:textId="77777777" w:rsidR="00FE3775" w:rsidRPr="00FE3775" w:rsidRDefault="00FE3775" w:rsidP="00FE3775">
      <w:pPr>
        <w:pStyle w:val="ListParagraph"/>
        <w:rPr>
          <w:rFonts w:ascii="Consolas" w:hAnsi="Consolas"/>
          <w:sz w:val="24"/>
          <w:szCs w:val="24"/>
        </w:rPr>
      </w:pPr>
      <w:r w:rsidRPr="00FE3775">
        <w:rPr>
          <w:rFonts w:ascii="Consolas" w:hAnsi="Consolas"/>
          <w:sz w:val="24"/>
          <w:szCs w:val="24"/>
        </w:rPr>
        <w:t xml:space="preserve">  echo "The number is equal to 10."</w:t>
      </w:r>
    </w:p>
    <w:p w14:paraId="6A0175F9" w14:textId="77777777" w:rsidR="00FE3775" w:rsidRPr="00FE3775" w:rsidRDefault="00FE3775" w:rsidP="00FE3775">
      <w:pPr>
        <w:pStyle w:val="ListParagraph"/>
        <w:rPr>
          <w:rFonts w:ascii="Consolas" w:hAnsi="Consolas"/>
          <w:sz w:val="24"/>
          <w:szCs w:val="24"/>
        </w:rPr>
      </w:pPr>
      <w:r w:rsidRPr="00FE3775">
        <w:rPr>
          <w:rFonts w:ascii="Consolas" w:hAnsi="Consolas"/>
          <w:sz w:val="24"/>
          <w:szCs w:val="24"/>
        </w:rPr>
        <w:t>elif [[ $number -gt 10 ]]</w:t>
      </w:r>
    </w:p>
    <w:p w14:paraId="5517CCF0" w14:textId="77777777" w:rsidR="00FE3775" w:rsidRPr="00FE3775" w:rsidRDefault="00FE3775" w:rsidP="00FE3775">
      <w:pPr>
        <w:pStyle w:val="ListParagraph"/>
        <w:rPr>
          <w:rFonts w:ascii="Consolas" w:hAnsi="Consolas"/>
          <w:sz w:val="24"/>
          <w:szCs w:val="24"/>
        </w:rPr>
      </w:pPr>
      <w:r w:rsidRPr="00FE3775">
        <w:rPr>
          <w:rFonts w:ascii="Consolas" w:hAnsi="Consolas"/>
          <w:sz w:val="24"/>
          <w:szCs w:val="24"/>
        </w:rPr>
        <w:t>then</w:t>
      </w:r>
    </w:p>
    <w:p w14:paraId="0D1DFA38" w14:textId="77777777" w:rsidR="00FE3775" w:rsidRPr="00FE3775" w:rsidRDefault="00FE3775" w:rsidP="00FE3775">
      <w:pPr>
        <w:pStyle w:val="ListParagraph"/>
        <w:rPr>
          <w:rFonts w:ascii="Consolas" w:hAnsi="Consolas"/>
          <w:sz w:val="24"/>
          <w:szCs w:val="24"/>
        </w:rPr>
      </w:pPr>
      <w:r w:rsidRPr="00FE3775">
        <w:rPr>
          <w:rFonts w:ascii="Consolas" w:hAnsi="Consolas"/>
          <w:sz w:val="24"/>
          <w:szCs w:val="24"/>
        </w:rPr>
        <w:t xml:space="preserve">  echo "The number is bigger than 10"</w:t>
      </w:r>
    </w:p>
    <w:p w14:paraId="5214E074" w14:textId="77777777" w:rsidR="00FE3775" w:rsidRPr="00FE3775" w:rsidRDefault="00FE3775" w:rsidP="00FE3775">
      <w:pPr>
        <w:pStyle w:val="ListParagraph"/>
        <w:rPr>
          <w:rFonts w:ascii="Consolas" w:hAnsi="Consolas"/>
          <w:sz w:val="24"/>
          <w:szCs w:val="24"/>
        </w:rPr>
      </w:pPr>
      <w:r w:rsidRPr="00FE3775">
        <w:rPr>
          <w:rFonts w:ascii="Consolas" w:hAnsi="Consolas"/>
          <w:sz w:val="24"/>
          <w:szCs w:val="24"/>
        </w:rPr>
        <w:t xml:space="preserve">else </w:t>
      </w:r>
    </w:p>
    <w:p w14:paraId="05F39F21" w14:textId="77777777" w:rsidR="00FE3775" w:rsidRPr="00FE3775" w:rsidRDefault="00FE3775" w:rsidP="00FE3775">
      <w:pPr>
        <w:pStyle w:val="ListParagraph"/>
        <w:rPr>
          <w:rFonts w:ascii="Consolas" w:hAnsi="Consolas"/>
          <w:sz w:val="24"/>
          <w:szCs w:val="24"/>
        </w:rPr>
      </w:pPr>
      <w:r w:rsidRPr="00FE3775">
        <w:rPr>
          <w:rFonts w:ascii="Consolas" w:hAnsi="Consolas"/>
          <w:sz w:val="24"/>
          <w:szCs w:val="24"/>
        </w:rPr>
        <w:t xml:space="preserve">  echo "The number is smaller than 10"</w:t>
      </w:r>
    </w:p>
    <w:p w14:paraId="72758BA5" w14:textId="6E2C786C" w:rsidR="00FE3775" w:rsidRPr="00FE3775" w:rsidRDefault="00FE3775" w:rsidP="00FE3775">
      <w:pPr>
        <w:pStyle w:val="ListParagraph"/>
        <w:rPr>
          <w:rFonts w:ascii="Consolas" w:hAnsi="Consolas"/>
          <w:sz w:val="24"/>
          <w:szCs w:val="24"/>
        </w:rPr>
      </w:pPr>
      <w:r w:rsidRPr="00FE3775">
        <w:rPr>
          <w:rFonts w:ascii="Consolas" w:hAnsi="Consolas"/>
          <w:sz w:val="24"/>
          <w:szCs w:val="24"/>
        </w:rPr>
        <w:t>fi</w:t>
      </w:r>
    </w:p>
    <w:p w14:paraId="542C3D41" w14:textId="0A93EBFB" w:rsidR="00FE3775" w:rsidRDefault="009C6DE9" w:rsidP="009C6DE9">
      <w:pPr>
        <w:pStyle w:val="ListParagraph"/>
        <w:numPr>
          <w:ilvl w:val="0"/>
          <w:numId w:val="6"/>
        </w:numPr>
        <w:rPr>
          <w:rFonts w:ascii="Consolas" w:hAnsi="Consolas"/>
          <w:color w:val="FF0000"/>
          <w:sz w:val="24"/>
          <w:szCs w:val="24"/>
        </w:rPr>
      </w:pPr>
      <w:r>
        <w:rPr>
          <w:rFonts w:ascii="Consolas" w:hAnsi="Consolas"/>
          <w:color w:val="FF0000"/>
          <w:sz w:val="24"/>
          <w:szCs w:val="24"/>
        </w:rPr>
        <w:lastRenderedPageBreak/>
        <w:t>Nested Statement:</w:t>
      </w:r>
    </w:p>
    <w:p w14:paraId="6A26CB9C" w14:textId="77777777" w:rsidR="009C6DE9" w:rsidRPr="009C6DE9" w:rsidRDefault="009C6DE9" w:rsidP="009C6DE9">
      <w:pPr>
        <w:ind w:left="360"/>
        <w:contextualSpacing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>#!/bin/bash</w:t>
      </w:r>
    </w:p>
    <w:p w14:paraId="6D5E1947" w14:textId="77777777" w:rsidR="009C6DE9" w:rsidRPr="009C6DE9" w:rsidRDefault="009C6DE9" w:rsidP="009C6DE9">
      <w:pPr>
        <w:ind w:left="360"/>
        <w:contextualSpacing/>
        <w:rPr>
          <w:rFonts w:ascii="Consolas" w:hAnsi="Consolas"/>
          <w:sz w:val="24"/>
          <w:szCs w:val="24"/>
        </w:rPr>
      </w:pPr>
    </w:p>
    <w:p w14:paraId="4DFCB16D" w14:textId="77777777" w:rsidR="009C6DE9" w:rsidRPr="009C6DE9" w:rsidRDefault="009C6DE9" w:rsidP="009C6DE9">
      <w:pPr>
        <w:ind w:left="360"/>
        <w:contextualSpacing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>read -p "Input a number: " number</w:t>
      </w:r>
    </w:p>
    <w:p w14:paraId="722F8D85" w14:textId="77777777" w:rsidR="009C6DE9" w:rsidRPr="009C6DE9" w:rsidRDefault="009C6DE9" w:rsidP="009C6DE9">
      <w:pPr>
        <w:ind w:left="360"/>
        <w:contextualSpacing/>
        <w:rPr>
          <w:rFonts w:ascii="Consolas" w:hAnsi="Consolas"/>
          <w:sz w:val="24"/>
          <w:szCs w:val="24"/>
        </w:rPr>
      </w:pPr>
    </w:p>
    <w:p w14:paraId="255508E0" w14:textId="77777777" w:rsidR="009C6DE9" w:rsidRPr="009C6DE9" w:rsidRDefault="009C6DE9" w:rsidP="009C6DE9">
      <w:pPr>
        <w:ind w:left="360"/>
        <w:contextualSpacing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>if [[ $number -gt 10 ]]</w:t>
      </w:r>
    </w:p>
    <w:p w14:paraId="4A424008" w14:textId="77777777" w:rsidR="009C6DE9" w:rsidRPr="009C6DE9" w:rsidRDefault="009C6DE9" w:rsidP="009C6DE9">
      <w:pPr>
        <w:ind w:left="360"/>
        <w:contextualSpacing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>then</w:t>
      </w:r>
    </w:p>
    <w:p w14:paraId="6A9F57C2" w14:textId="77777777" w:rsidR="009C6DE9" w:rsidRPr="009C6DE9" w:rsidRDefault="009C6DE9" w:rsidP="009C6DE9">
      <w:pPr>
        <w:ind w:left="360"/>
        <w:contextualSpacing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 xml:space="preserve">  echo "Number is bigger than 10"</w:t>
      </w:r>
    </w:p>
    <w:p w14:paraId="7DF69A0B" w14:textId="77777777" w:rsidR="009C6DE9" w:rsidRPr="009C6DE9" w:rsidRDefault="009C6DE9" w:rsidP="009C6DE9">
      <w:pPr>
        <w:ind w:left="360"/>
        <w:contextualSpacing/>
        <w:rPr>
          <w:rFonts w:ascii="Consolas" w:hAnsi="Consolas"/>
          <w:sz w:val="24"/>
          <w:szCs w:val="24"/>
        </w:rPr>
      </w:pPr>
    </w:p>
    <w:p w14:paraId="78809FC3" w14:textId="77777777" w:rsidR="009C6DE9" w:rsidRPr="009C6DE9" w:rsidRDefault="009C6DE9" w:rsidP="009C6DE9">
      <w:pPr>
        <w:ind w:left="360"/>
        <w:contextualSpacing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 xml:space="preserve">  if (( $number % 2 == 1 ))</w:t>
      </w:r>
    </w:p>
    <w:p w14:paraId="797E0122" w14:textId="77777777" w:rsidR="009C6DE9" w:rsidRPr="009C6DE9" w:rsidRDefault="009C6DE9" w:rsidP="009C6DE9">
      <w:pPr>
        <w:ind w:left="360"/>
        <w:contextualSpacing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 xml:space="preserve">  then</w:t>
      </w:r>
    </w:p>
    <w:p w14:paraId="71FE7AF2" w14:textId="77777777" w:rsidR="009C6DE9" w:rsidRPr="009C6DE9" w:rsidRDefault="009C6DE9" w:rsidP="009C6DE9">
      <w:pPr>
        <w:ind w:left="360"/>
        <w:contextualSpacing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 xml:space="preserve">    echo "And is an odd number."</w:t>
      </w:r>
    </w:p>
    <w:p w14:paraId="4ABF9105" w14:textId="77777777" w:rsidR="009C6DE9" w:rsidRPr="009C6DE9" w:rsidRDefault="009C6DE9" w:rsidP="009C6DE9">
      <w:pPr>
        <w:ind w:left="360"/>
        <w:contextualSpacing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 xml:space="preserve">  else</w:t>
      </w:r>
    </w:p>
    <w:p w14:paraId="322B5771" w14:textId="77777777" w:rsidR="009C6DE9" w:rsidRPr="009C6DE9" w:rsidRDefault="009C6DE9" w:rsidP="009C6DE9">
      <w:pPr>
        <w:ind w:left="360"/>
        <w:contextualSpacing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 xml:space="preserve">    echo "And is an even number"</w:t>
      </w:r>
    </w:p>
    <w:p w14:paraId="43C64FBC" w14:textId="77777777" w:rsidR="009C6DE9" w:rsidRPr="009C6DE9" w:rsidRDefault="009C6DE9" w:rsidP="009C6DE9">
      <w:pPr>
        <w:ind w:left="360"/>
        <w:contextualSpacing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 xml:space="preserve">  fi</w:t>
      </w:r>
    </w:p>
    <w:p w14:paraId="29EDB64A" w14:textId="77777777" w:rsidR="009C6DE9" w:rsidRPr="009C6DE9" w:rsidRDefault="009C6DE9" w:rsidP="009C6DE9">
      <w:pPr>
        <w:ind w:left="360"/>
        <w:contextualSpacing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 xml:space="preserve">else </w:t>
      </w:r>
    </w:p>
    <w:p w14:paraId="1F770A4E" w14:textId="77777777" w:rsidR="009C6DE9" w:rsidRPr="009C6DE9" w:rsidRDefault="009C6DE9" w:rsidP="009C6DE9">
      <w:pPr>
        <w:ind w:left="360"/>
        <w:contextualSpacing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 xml:space="preserve">  echo "It is not bigger than 10"</w:t>
      </w:r>
    </w:p>
    <w:p w14:paraId="67D0BB1F" w14:textId="2E56B2A3" w:rsidR="009C6DE9" w:rsidRDefault="009C6DE9" w:rsidP="009C6DE9">
      <w:pPr>
        <w:ind w:left="360"/>
        <w:contextualSpacing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>fi</w:t>
      </w:r>
    </w:p>
    <w:p w14:paraId="4F0FDDA6" w14:textId="2EB6F941" w:rsidR="009C6DE9" w:rsidRDefault="009C6DE9" w:rsidP="009C6DE9">
      <w:pPr>
        <w:ind w:left="360"/>
        <w:contextualSpacing/>
        <w:rPr>
          <w:rFonts w:ascii="Consolas" w:hAnsi="Consolas"/>
          <w:sz w:val="24"/>
          <w:szCs w:val="24"/>
        </w:rPr>
      </w:pPr>
    </w:p>
    <w:p w14:paraId="3C85052F" w14:textId="0D246EA7" w:rsidR="009C6DE9" w:rsidRDefault="009C6DE9" w:rsidP="009C6DE9">
      <w:pPr>
        <w:pStyle w:val="ListParagraph"/>
        <w:numPr>
          <w:ilvl w:val="0"/>
          <w:numId w:val="6"/>
        </w:numPr>
        <w:rPr>
          <w:rFonts w:ascii="Consolas" w:hAnsi="Consolas"/>
          <w:color w:val="FF0000"/>
          <w:sz w:val="24"/>
          <w:szCs w:val="24"/>
        </w:rPr>
      </w:pPr>
      <w:r>
        <w:rPr>
          <w:rFonts w:ascii="Consolas" w:hAnsi="Consolas"/>
          <w:color w:val="FF0000"/>
          <w:sz w:val="24"/>
          <w:szCs w:val="24"/>
        </w:rPr>
        <w:t>Boolean Operations:</w:t>
      </w:r>
    </w:p>
    <w:p w14:paraId="23D096D4" w14:textId="77777777" w:rsidR="009C6DE9" w:rsidRPr="009C6DE9" w:rsidRDefault="009C6DE9" w:rsidP="009C6DE9">
      <w:pPr>
        <w:pStyle w:val="ListParagraph"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>| Operator | Description |</w:t>
      </w:r>
    </w:p>
    <w:p w14:paraId="14370C13" w14:textId="77777777" w:rsidR="009C6DE9" w:rsidRPr="009C6DE9" w:rsidRDefault="009C6DE9" w:rsidP="009C6DE9">
      <w:pPr>
        <w:pStyle w:val="ListParagraph"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>| -------- | ----------- |</w:t>
      </w:r>
    </w:p>
    <w:p w14:paraId="1ED6EC34" w14:textId="77777777" w:rsidR="009C6DE9" w:rsidRPr="009C6DE9" w:rsidRDefault="009C6DE9" w:rsidP="009C6DE9">
      <w:pPr>
        <w:pStyle w:val="ListParagraph"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>| !        | negation    |</w:t>
      </w:r>
    </w:p>
    <w:p w14:paraId="36303C51" w14:textId="77777777" w:rsidR="009C6DE9" w:rsidRPr="009C6DE9" w:rsidRDefault="009C6DE9" w:rsidP="009C6DE9">
      <w:pPr>
        <w:pStyle w:val="ListParagraph"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>| &amp;&amp;       | and         |</w:t>
      </w:r>
    </w:p>
    <w:p w14:paraId="49B5C5F3" w14:textId="3C4886E8" w:rsidR="009C6DE9" w:rsidRDefault="009C6DE9" w:rsidP="009C6DE9">
      <w:pPr>
        <w:pStyle w:val="ListParagraph"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>| ||       | or          |</w:t>
      </w:r>
    </w:p>
    <w:p w14:paraId="29A6CFAD" w14:textId="77777777" w:rsidR="009C6DE9" w:rsidRPr="009C6DE9" w:rsidRDefault="009C6DE9" w:rsidP="009C6DE9">
      <w:pPr>
        <w:contextualSpacing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>#!/bin/bash</w:t>
      </w:r>
    </w:p>
    <w:p w14:paraId="7F79D977" w14:textId="77777777" w:rsidR="009C6DE9" w:rsidRPr="009C6DE9" w:rsidRDefault="009C6DE9" w:rsidP="009C6DE9">
      <w:pPr>
        <w:contextualSpacing/>
        <w:rPr>
          <w:rFonts w:ascii="Consolas" w:hAnsi="Consolas"/>
          <w:sz w:val="24"/>
          <w:szCs w:val="24"/>
        </w:rPr>
      </w:pPr>
    </w:p>
    <w:p w14:paraId="00989E39" w14:textId="77777777" w:rsidR="009C6DE9" w:rsidRPr="009C6DE9" w:rsidRDefault="009C6DE9" w:rsidP="009C6DE9">
      <w:pPr>
        <w:contextualSpacing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>read -p "Input your name: " name</w:t>
      </w:r>
    </w:p>
    <w:p w14:paraId="79FAAB13" w14:textId="77777777" w:rsidR="009C6DE9" w:rsidRPr="009C6DE9" w:rsidRDefault="009C6DE9" w:rsidP="009C6DE9">
      <w:pPr>
        <w:contextualSpacing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>read -sp "Input your password: " password</w:t>
      </w:r>
    </w:p>
    <w:p w14:paraId="2081E4DA" w14:textId="77777777" w:rsidR="009C6DE9" w:rsidRPr="009C6DE9" w:rsidRDefault="009C6DE9" w:rsidP="009C6DE9">
      <w:pPr>
        <w:contextualSpacing/>
        <w:rPr>
          <w:rFonts w:ascii="Consolas" w:hAnsi="Consolas"/>
          <w:sz w:val="24"/>
          <w:szCs w:val="24"/>
        </w:rPr>
      </w:pPr>
    </w:p>
    <w:p w14:paraId="32354242" w14:textId="77777777" w:rsidR="009C6DE9" w:rsidRPr="009C6DE9" w:rsidRDefault="009C6DE9" w:rsidP="009C6DE9">
      <w:pPr>
        <w:contextualSpacing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>if [[ $name = $(whoami) ]] &amp;&amp; [[ $password = Aa1234 ]]</w:t>
      </w:r>
    </w:p>
    <w:p w14:paraId="403BA742" w14:textId="77777777" w:rsidR="009C6DE9" w:rsidRPr="009C6DE9" w:rsidRDefault="009C6DE9" w:rsidP="009C6DE9">
      <w:pPr>
        <w:contextualSpacing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>then</w:t>
      </w:r>
    </w:p>
    <w:p w14:paraId="4B8C5B2E" w14:textId="77777777" w:rsidR="009C6DE9" w:rsidRPr="009C6DE9" w:rsidRDefault="009C6DE9" w:rsidP="009C6DE9">
      <w:pPr>
        <w:contextualSpacing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 xml:space="preserve">  echo -e "\nWelcome $(whoami)"</w:t>
      </w:r>
    </w:p>
    <w:p w14:paraId="6292C322" w14:textId="77777777" w:rsidR="009C6DE9" w:rsidRPr="009C6DE9" w:rsidRDefault="009C6DE9" w:rsidP="009C6DE9">
      <w:pPr>
        <w:contextualSpacing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>else</w:t>
      </w:r>
    </w:p>
    <w:p w14:paraId="3354DDDF" w14:textId="77777777" w:rsidR="009C6DE9" w:rsidRPr="009C6DE9" w:rsidRDefault="009C6DE9" w:rsidP="009C6DE9">
      <w:pPr>
        <w:contextualSpacing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 xml:space="preserve">  echo -e "\nIt is wrong account"</w:t>
      </w:r>
    </w:p>
    <w:p w14:paraId="456C3BA3" w14:textId="59D08AC7" w:rsidR="009C6DE9" w:rsidRPr="009C6DE9" w:rsidRDefault="009C6DE9" w:rsidP="009C6DE9">
      <w:pPr>
        <w:contextualSpacing/>
        <w:rPr>
          <w:rFonts w:ascii="Consolas" w:hAnsi="Consolas"/>
          <w:sz w:val="24"/>
          <w:szCs w:val="24"/>
        </w:rPr>
      </w:pPr>
      <w:r w:rsidRPr="009C6DE9">
        <w:rPr>
          <w:rFonts w:ascii="Consolas" w:hAnsi="Consolas"/>
          <w:sz w:val="24"/>
          <w:szCs w:val="24"/>
        </w:rPr>
        <w:t>fi</w:t>
      </w:r>
    </w:p>
    <w:sectPr w:rsidR="009C6DE9" w:rsidRPr="009C6DE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5E7ACF"/>
    <w:multiLevelType w:val="hybridMultilevel"/>
    <w:tmpl w:val="00B43564"/>
    <w:lvl w:ilvl="0" w:tplc="A9FA7286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37260"/>
    <w:multiLevelType w:val="hybridMultilevel"/>
    <w:tmpl w:val="15941E02"/>
    <w:lvl w:ilvl="0" w:tplc="08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76F158B"/>
    <w:multiLevelType w:val="hybridMultilevel"/>
    <w:tmpl w:val="467A198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D027F3"/>
    <w:multiLevelType w:val="hybridMultilevel"/>
    <w:tmpl w:val="0B8EB4DE"/>
    <w:lvl w:ilvl="0" w:tplc="F086C6E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CC2D78"/>
    <w:multiLevelType w:val="hybridMultilevel"/>
    <w:tmpl w:val="F6CC7356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8D7C2F"/>
    <w:multiLevelType w:val="hybridMultilevel"/>
    <w:tmpl w:val="6820157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2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MTG3MDcyNzA3NDRV0lEKTi0uzszPAykwrAUAAV/QcSwAAAA="/>
  </w:docVars>
  <w:rsids>
    <w:rsidRoot w:val="00B17C52"/>
    <w:rsid w:val="0008703F"/>
    <w:rsid w:val="001E1E55"/>
    <w:rsid w:val="009C6DE9"/>
    <w:rsid w:val="00A47DF2"/>
    <w:rsid w:val="00A83F6B"/>
    <w:rsid w:val="00B17C52"/>
    <w:rsid w:val="00EE4995"/>
    <w:rsid w:val="00FE3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F76BD1"/>
  <w15:chartTrackingRefBased/>
  <w15:docId w15:val="{FFCF79BE-2C67-41B3-9CE8-0DB1C4E3F6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7D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843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8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35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0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3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3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51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51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0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32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55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55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4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53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7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79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7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2</Pages>
  <Words>232</Words>
  <Characters>13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2</cp:revision>
  <dcterms:created xsi:type="dcterms:W3CDTF">2021-10-25T14:13:00Z</dcterms:created>
  <dcterms:modified xsi:type="dcterms:W3CDTF">2021-10-25T17:15:00Z</dcterms:modified>
</cp:coreProperties>
</file>